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9438" w14:textId="1214B75D" w:rsidR="003C19B5" w:rsidRPr="00EB0B6E" w:rsidRDefault="00672476" w:rsidP="00672476">
      <w:pPr>
        <w:jc w:val="center"/>
        <w:rPr>
          <w:rFonts w:ascii="Georgia" w:hAnsi="Georgia"/>
          <w:b/>
          <w:sz w:val="28"/>
        </w:rPr>
      </w:pPr>
      <w:r w:rsidRPr="00EB0B6E">
        <w:rPr>
          <w:rFonts w:ascii="Georgia" w:hAnsi="Georgia"/>
          <w:b/>
          <w:sz w:val="28"/>
        </w:rPr>
        <w:t>NACOLE Board Meeting Agenda</w:t>
      </w:r>
    </w:p>
    <w:p w14:paraId="101B9439" w14:textId="139DE352" w:rsidR="00C470BA" w:rsidRPr="00EB0B6E" w:rsidRDefault="00672476" w:rsidP="00C470BA">
      <w:pPr>
        <w:jc w:val="center"/>
        <w:rPr>
          <w:rFonts w:ascii="Georgia" w:hAnsi="Georgia"/>
        </w:rPr>
      </w:pPr>
      <w:r w:rsidRPr="00EB0B6E">
        <w:rPr>
          <w:rFonts w:ascii="Georgia" w:hAnsi="Georgia"/>
        </w:rPr>
        <w:t xml:space="preserve">Wednesday, </w:t>
      </w:r>
      <w:r w:rsidR="004C4358">
        <w:rPr>
          <w:rFonts w:ascii="Georgia" w:hAnsi="Georgia"/>
        </w:rPr>
        <w:t>May 9</w:t>
      </w:r>
      <w:r w:rsidR="00886832" w:rsidRPr="00EB0B6E">
        <w:rPr>
          <w:rFonts w:ascii="Georgia" w:hAnsi="Georgia"/>
        </w:rPr>
        <w:t>, 201</w:t>
      </w:r>
      <w:r w:rsidR="00AC4BE8">
        <w:rPr>
          <w:rFonts w:ascii="Georgia" w:hAnsi="Georgia"/>
        </w:rPr>
        <w:t>8</w:t>
      </w:r>
      <w:r w:rsidRPr="00EB0B6E">
        <w:rPr>
          <w:rFonts w:ascii="Georgia" w:hAnsi="Georgia"/>
        </w:rPr>
        <w:t xml:space="preserve"> </w:t>
      </w:r>
      <w:r w:rsidR="002A06E6" w:rsidRPr="00EB0B6E">
        <w:rPr>
          <w:rFonts w:ascii="Georgia" w:hAnsi="Georgia"/>
        </w:rPr>
        <w:t>• 4:00 PM EDT / 1:00 PM PDT</w:t>
      </w:r>
    </w:p>
    <w:p w14:paraId="101B943B" w14:textId="0DB4F31A" w:rsidR="00672476" w:rsidRPr="0034799A" w:rsidRDefault="002A06E6" w:rsidP="0034799A">
      <w:pPr>
        <w:jc w:val="center"/>
        <w:rPr>
          <w:rFonts w:ascii="Georgia" w:hAnsi="Georgia"/>
        </w:rPr>
      </w:pPr>
      <w:r w:rsidRPr="00EB0B6E">
        <w:rPr>
          <w:rFonts w:ascii="Georgia" w:hAnsi="Georgia"/>
        </w:rPr>
        <w:t>Phone number: 657-220-3242 • Conference room</w:t>
      </w:r>
      <w:r w:rsidR="00F30776" w:rsidRPr="00EB0B6E">
        <w:rPr>
          <w:rFonts w:ascii="Georgia" w:hAnsi="Georgia"/>
        </w:rPr>
        <w:t xml:space="preserve"> number</w:t>
      </w:r>
      <w:r w:rsidRPr="00EB0B6E">
        <w:rPr>
          <w:rFonts w:ascii="Georgia" w:hAnsi="Georgia"/>
        </w:rPr>
        <w:t>: 661-170-899</w:t>
      </w:r>
    </w:p>
    <w:p w14:paraId="46A7C6F0" w14:textId="45275017"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Minutes Approval </w:t>
      </w:r>
      <w:r w:rsidRPr="005650FF">
        <w:rPr>
          <w:rFonts w:ascii="Georgia" w:hAnsi="Georgia"/>
          <w:i/>
          <w:sz w:val="28"/>
          <w:szCs w:val="28"/>
        </w:rPr>
        <w:t>— Action item</w:t>
      </w:r>
      <w:r w:rsidR="008147AC">
        <w:rPr>
          <w:rFonts w:ascii="Georgia" w:hAnsi="Georgia"/>
          <w:i/>
          <w:sz w:val="28"/>
          <w:szCs w:val="28"/>
        </w:rPr>
        <w:t>s</w:t>
      </w:r>
    </w:p>
    <w:p w14:paraId="356A857F" w14:textId="1EDE3B7E" w:rsidR="009A5ADC" w:rsidRDefault="00752F6E" w:rsidP="009A5ADC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Board meeting of </w:t>
      </w:r>
      <w:r w:rsidR="004C4358">
        <w:rPr>
          <w:rFonts w:ascii="Georgia" w:hAnsi="Georgia"/>
          <w:sz w:val="28"/>
          <w:szCs w:val="28"/>
        </w:rPr>
        <w:t>April 11</w:t>
      </w:r>
      <w:r w:rsidRPr="005650FF">
        <w:rPr>
          <w:rFonts w:ascii="Georgia" w:hAnsi="Georgia"/>
          <w:sz w:val="28"/>
          <w:szCs w:val="28"/>
        </w:rPr>
        <w:t>, 201</w:t>
      </w:r>
      <w:r w:rsidR="00AC4BE8">
        <w:rPr>
          <w:rFonts w:ascii="Georgia" w:hAnsi="Georgia"/>
          <w:sz w:val="28"/>
          <w:szCs w:val="28"/>
        </w:rPr>
        <w:t>8</w:t>
      </w:r>
    </w:p>
    <w:p w14:paraId="3BB1A0CB" w14:textId="46B8C849" w:rsidR="00610C7E" w:rsidRPr="005650FF" w:rsidRDefault="00752F6E" w:rsidP="00610C7E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Officer </w:t>
      </w:r>
      <w:r w:rsidR="0034799A" w:rsidRPr="005650FF">
        <w:rPr>
          <w:rFonts w:ascii="Georgia" w:hAnsi="Georgia"/>
          <w:sz w:val="28"/>
          <w:szCs w:val="28"/>
        </w:rPr>
        <w:t>Reports and Updates</w:t>
      </w:r>
      <w:r w:rsidRPr="005650FF">
        <w:rPr>
          <w:rFonts w:ascii="Georgia" w:hAnsi="Georgia"/>
          <w:sz w:val="28"/>
          <w:szCs w:val="28"/>
        </w:rPr>
        <w:t xml:space="preserve"> </w:t>
      </w:r>
      <w:r w:rsidRPr="005650FF">
        <w:rPr>
          <w:rFonts w:ascii="Georgia" w:hAnsi="Georgia"/>
          <w:i/>
          <w:sz w:val="28"/>
          <w:szCs w:val="28"/>
        </w:rPr>
        <w:t>— Reporting item</w:t>
      </w:r>
      <w:r w:rsidR="00610C7E" w:rsidRPr="00610C7E">
        <w:rPr>
          <w:rFonts w:ascii="Georgia" w:hAnsi="Georgia"/>
          <w:sz w:val="28"/>
          <w:szCs w:val="28"/>
        </w:rPr>
        <w:t xml:space="preserve"> </w:t>
      </w:r>
    </w:p>
    <w:p w14:paraId="28725F25" w14:textId="6DA020BD" w:rsidR="00610C7E" w:rsidRDefault="00610C7E" w:rsidP="00610C7E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Update on </w:t>
      </w:r>
      <w:r w:rsidR="004C4358">
        <w:rPr>
          <w:rFonts w:ascii="Georgia" w:hAnsi="Georgia"/>
          <w:sz w:val="28"/>
          <w:szCs w:val="28"/>
        </w:rPr>
        <w:t>Officers</w:t>
      </w:r>
      <w:r w:rsidR="008147AC">
        <w:rPr>
          <w:rFonts w:ascii="Georgia" w:hAnsi="Georgia"/>
          <w:sz w:val="28"/>
          <w:szCs w:val="28"/>
        </w:rPr>
        <w:t xml:space="preserve"> (Corr)</w:t>
      </w:r>
    </w:p>
    <w:p w14:paraId="3314EBF8" w14:textId="5828388F" w:rsidR="006376DA" w:rsidRDefault="006376DA" w:rsidP="00610C7E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Membership renewals (Williams)</w:t>
      </w:r>
    </w:p>
    <w:p w14:paraId="5DF92847" w14:textId="5B3B832E" w:rsidR="004B6E01" w:rsidRDefault="004B6E01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Scholarship Committee </w:t>
      </w:r>
      <w:r w:rsidR="00866D23">
        <w:rPr>
          <w:rFonts w:ascii="Georgia" w:hAnsi="Georgia"/>
          <w:sz w:val="28"/>
          <w:szCs w:val="28"/>
        </w:rPr>
        <w:t xml:space="preserve">Award </w:t>
      </w:r>
      <w:r>
        <w:rPr>
          <w:rFonts w:ascii="Georgia" w:hAnsi="Georgia"/>
          <w:sz w:val="28"/>
          <w:szCs w:val="28"/>
        </w:rPr>
        <w:t>Recommendations</w:t>
      </w:r>
      <w:r w:rsidRPr="005650FF">
        <w:rPr>
          <w:rFonts w:ascii="Georgia" w:hAnsi="Georgia"/>
          <w:sz w:val="28"/>
          <w:szCs w:val="28"/>
        </w:rPr>
        <w:t xml:space="preserve"> </w:t>
      </w:r>
      <w:r w:rsidRPr="005650FF">
        <w:rPr>
          <w:rFonts w:ascii="Georgia" w:hAnsi="Georgia"/>
          <w:i/>
          <w:sz w:val="28"/>
          <w:szCs w:val="28"/>
        </w:rPr>
        <w:t>— Action item</w:t>
      </w:r>
      <w:r>
        <w:rPr>
          <w:rFonts w:ascii="Georgia" w:hAnsi="Georgia"/>
          <w:i/>
          <w:sz w:val="28"/>
          <w:szCs w:val="28"/>
        </w:rPr>
        <w:t>s</w:t>
      </w:r>
    </w:p>
    <w:p w14:paraId="4AF4CA02" w14:textId="7601C59D"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>Mid-</w:t>
      </w:r>
      <w:r w:rsidR="00FE5C74">
        <w:rPr>
          <w:rFonts w:ascii="Georgia" w:hAnsi="Georgia"/>
          <w:sz w:val="28"/>
          <w:szCs w:val="28"/>
        </w:rPr>
        <w:t>Year</w:t>
      </w:r>
      <w:r w:rsidRPr="005650FF">
        <w:rPr>
          <w:rFonts w:ascii="Georgia" w:hAnsi="Georgia"/>
          <w:sz w:val="28"/>
          <w:szCs w:val="28"/>
        </w:rPr>
        <w:t xml:space="preserve"> Board Meeting</w:t>
      </w:r>
      <w:r w:rsidR="00842366">
        <w:rPr>
          <w:rFonts w:ascii="Georgia" w:hAnsi="Georgia"/>
          <w:sz w:val="28"/>
          <w:szCs w:val="28"/>
        </w:rPr>
        <w:t xml:space="preserve"> </w:t>
      </w:r>
      <w:r w:rsidR="00FE5C74">
        <w:rPr>
          <w:rFonts w:ascii="Georgia" w:hAnsi="Georgia"/>
          <w:sz w:val="28"/>
          <w:szCs w:val="28"/>
        </w:rPr>
        <w:t>Update</w:t>
      </w:r>
      <w:r w:rsidRPr="005650FF">
        <w:rPr>
          <w:rFonts w:ascii="Georgia" w:hAnsi="Georgia"/>
          <w:sz w:val="28"/>
          <w:szCs w:val="28"/>
        </w:rPr>
        <w:t xml:space="preserve"> </w:t>
      </w:r>
      <w:r w:rsidRPr="005650FF">
        <w:rPr>
          <w:rFonts w:ascii="Georgia" w:hAnsi="Georgia"/>
          <w:i/>
          <w:sz w:val="28"/>
          <w:szCs w:val="28"/>
        </w:rPr>
        <w:t xml:space="preserve">— </w:t>
      </w:r>
      <w:r w:rsidR="00F23B9A">
        <w:rPr>
          <w:rFonts w:ascii="Georgia" w:hAnsi="Georgia" w:cstheme="minorHAnsi"/>
          <w:i/>
          <w:sz w:val="28"/>
        </w:rPr>
        <w:t>Reporting and discussion</w:t>
      </w:r>
      <w:r w:rsidR="00F23B9A" w:rsidRPr="009E6DE9">
        <w:rPr>
          <w:rFonts w:ascii="Georgia" w:hAnsi="Georgia" w:cstheme="minorHAnsi"/>
          <w:i/>
          <w:sz w:val="28"/>
        </w:rPr>
        <w:t xml:space="preserve"> ite</w:t>
      </w:r>
      <w:r w:rsidR="00F23B9A">
        <w:rPr>
          <w:rFonts w:ascii="Georgia" w:hAnsi="Georgia" w:cstheme="minorHAnsi"/>
          <w:i/>
          <w:sz w:val="28"/>
        </w:rPr>
        <w:t>m</w:t>
      </w:r>
    </w:p>
    <w:p w14:paraId="3192134F" w14:textId="618BDAE6" w:rsidR="00FE5C74" w:rsidRDefault="004C4358" w:rsidP="00AC4BE8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Draft Agenda</w:t>
      </w:r>
      <w:r w:rsidR="00F14CB3">
        <w:rPr>
          <w:rFonts w:ascii="Georgia" w:hAnsi="Georgia"/>
          <w:sz w:val="28"/>
          <w:szCs w:val="28"/>
        </w:rPr>
        <w:t xml:space="preserve"> (C0rr)</w:t>
      </w:r>
      <w:bookmarkStart w:id="0" w:name="_GoBack"/>
      <w:bookmarkEnd w:id="0"/>
    </w:p>
    <w:p w14:paraId="6359C593" w14:textId="60075A32"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Staff </w:t>
      </w:r>
      <w:r w:rsidR="00E3379D" w:rsidRPr="005650FF">
        <w:rPr>
          <w:rFonts w:ascii="Georgia" w:hAnsi="Georgia"/>
          <w:sz w:val="28"/>
          <w:szCs w:val="28"/>
        </w:rPr>
        <w:t xml:space="preserve">Updates </w:t>
      </w:r>
      <w:r w:rsidRPr="005650FF">
        <w:rPr>
          <w:rFonts w:ascii="Georgia" w:hAnsi="Georgia"/>
          <w:i/>
          <w:sz w:val="28"/>
          <w:szCs w:val="28"/>
        </w:rPr>
        <w:t>— Reporting items</w:t>
      </w:r>
    </w:p>
    <w:p w14:paraId="3485F848" w14:textId="5E7B003A" w:rsidR="004C4358" w:rsidRPr="005650FF" w:rsidRDefault="004C4358" w:rsidP="004C4358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2019 DOJ COPS Grant</w:t>
      </w:r>
      <w:r w:rsidRPr="005650FF">
        <w:rPr>
          <w:rFonts w:ascii="Georgia" w:hAnsi="Georgia"/>
          <w:sz w:val="28"/>
          <w:szCs w:val="28"/>
        </w:rPr>
        <w:t xml:space="preserve"> </w:t>
      </w:r>
      <w:r w:rsidRPr="005650FF">
        <w:rPr>
          <w:rFonts w:ascii="Georgia" w:hAnsi="Georgia"/>
          <w:i/>
          <w:sz w:val="28"/>
          <w:szCs w:val="28"/>
        </w:rPr>
        <w:t xml:space="preserve">— </w:t>
      </w:r>
      <w:r>
        <w:rPr>
          <w:rFonts w:ascii="Georgia" w:hAnsi="Georgia"/>
          <w:i/>
          <w:sz w:val="28"/>
          <w:szCs w:val="28"/>
        </w:rPr>
        <w:t>Discussion</w:t>
      </w:r>
      <w:r w:rsidRPr="005650FF">
        <w:rPr>
          <w:rFonts w:ascii="Georgia" w:hAnsi="Georgia"/>
          <w:i/>
          <w:sz w:val="28"/>
          <w:szCs w:val="28"/>
        </w:rPr>
        <w:t xml:space="preserve"> item</w:t>
      </w:r>
    </w:p>
    <w:p w14:paraId="1292B5C8" w14:textId="0DE94AA8" w:rsidR="004C4358" w:rsidRDefault="004C4358" w:rsidP="004C4358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Call for proposals</w:t>
      </w:r>
    </w:p>
    <w:p w14:paraId="03E83131" w14:textId="5FE18560" w:rsidR="004C4358" w:rsidRDefault="004C4358" w:rsidP="004C4358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Ideas for submission</w:t>
      </w:r>
    </w:p>
    <w:p w14:paraId="69C69BCC" w14:textId="5C93030B" w:rsidR="004C4358" w:rsidRDefault="004C4358" w:rsidP="004C4358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Next steps</w:t>
      </w:r>
    </w:p>
    <w:p w14:paraId="05FD72C5" w14:textId="0A425B9D" w:rsidR="00752F6E" w:rsidRPr="005650FF" w:rsidRDefault="00920129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>Committee Reports</w:t>
      </w:r>
      <w:r w:rsidR="00752F6E" w:rsidRPr="005650FF">
        <w:rPr>
          <w:rFonts w:ascii="Georgia" w:hAnsi="Georgia"/>
          <w:sz w:val="28"/>
          <w:szCs w:val="28"/>
        </w:rPr>
        <w:t xml:space="preserve"> </w:t>
      </w:r>
      <w:r w:rsidR="00752F6E" w:rsidRPr="005650FF">
        <w:rPr>
          <w:rFonts w:ascii="Georgia" w:hAnsi="Georgia"/>
          <w:i/>
          <w:sz w:val="28"/>
          <w:szCs w:val="28"/>
        </w:rPr>
        <w:t>— Reporting</w:t>
      </w:r>
      <w:r w:rsidR="008147AC">
        <w:rPr>
          <w:rFonts w:ascii="Georgia" w:hAnsi="Georgia"/>
          <w:i/>
          <w:sz w:val="28"/>
          <w:szCs w:val="28"/>
        </w:rPr>
        <w:t>/Discussion</w:t>
      </w:r>
      <w:r w:rsidR="00752F6E" w:rsidRPr="005650FF">
        <w:rPr>
          <w:rFonts w:ascii="Georgia" w:hAnsi="Georgia"/>
          <w:i/>
          <w:sz w:val="28"/>
          <w:szCs w:val="28"/>
        </w:rPr>
        <w:t xml:space="preserve"> items</w:t>
      </w:r>
    </w:p>
    <w:p w14:paraId="2E916B44" w14:textId="77777777" w:rsidR="00FE5C74" w:rsidRPr="005650FF" w:rsidRDefault="00FE5C74" w:rsidP="00FE5C74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Member Development and Support Committee (Hutson</w:t>
      </w:r>
      <w:r>
        <w:rPr>
          <w:rFonts w:ascii="Georgia" w:eastAsia="Georgia" w:hAnsi="Georgia" w:cs="Georgia"/>
          <w:sz w:val="28"/>
          <w:szCs w:val="28"/>
        </w:rPr>
        <w:t xml:space="preserve"> &amp; Irlando</w:t>
      </w:r>
      <w:r w:rsidRPr="005650FF">
        <w:rPr>
          <w:rFonts w:ascii="Georgia" w:eastAsia="Georgia" w:hAnsi="Georgia" w:cs="Georgia"/>
          <w:sz w:val="28"/>
          <w:szCs w:val="28"/>
        </w:rPr>
        <w:t>)</w:t>
      </w:r>
    </w:p>
    <w:p w14:paraId="2130F6D3" w14:textId="18ADA80F" w:rsidR="00654530" w:rsidRPr="005650FF" w:rsidRDefault="00654530" w:rsidP="00654530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Annual Conference Committee (</w:t>
      </w:r>
      <w:r w:rsidR="00866D23">
        <w:rPr>
          <w:rFonts w:ascii="Georgia" w:eastAsia="Georgia" w:hAnsi="Georgia" w:cs="Georgia"/>
          <w:sz w:val="28"/>
          <w:szCs w:val="28"/>
        </w:rPr>
        <w:t xml:space="preserve">Beltz &amp; </w:t>
      </w:r>
      <w:r w:rsidRPr="005650FF">
        <w:rPr>
          <w:rFonts w:ascii="Georgia" w:eastAsia="Georgia" w:hAnsi="Georgia" w:cs="Georgia"/>
          <w:sz w:val="28"/>
          <w:szCs w:val="28"/>
        </w:rPr>
        <w:t>Williams)</w:t>
      </w:r>
    </w:p>
    <w:p w14:paraId="534A1172" w14:textId="77777777" w:rsidR="00654530" w:rsidRPr="000E45AE" w:rsidRDefault="00654530" w:rsidP="00654530">
      <w:pPr>
        <w:numPr>
          <w:ilvl w:val="1"/>
          <w:numId w:val="3"/>
        </w:numPr>
        <w:spacing w:after="4" w:line="259" w:lineRule="auto"/>
        <w:rPr>
          <w:rFonts w:ascii="Georgia" w:eastAsia="Georgia" w:hAnsi="Georgia" w:cs="Georgia"/>
          <w:sz w:val="28"/>
          <w:szCs w:val="28"/>
        </w:rPr>
      </w:pPr>
      <w:r w:rsidRPr="000E45AE">
        <w:rPr>
          <w:rFonts w:ascii="Georgia" w:eastAsia="Georgia" w:hAnsi="Georgia" w:cs="Georgia"/>
          <w:sz w:val="28"/>
          <w:szCs w:val="28"/>
        </w:rPr>
        <w:t>Election</w:t>
      </w:r>
      <w:r>
        <w:rPr>
          <w:rFonts w:ascii="Georgia" w:eastAsia="Georgia" w:hAnsi="Georgia" w:cs="Georgia"/>
          <w:sz w:val="28"/>
          <w:szCs w:val="28"/>
        </w:rPr>
        <w:t xml:space="preserve"> and Bylaws Committee (Finnell)</w:t>
      </w:r>
    </w:p>
    <w:p w14:paraId="70AFC22C" w14:textId="3BC6F14C" w:rsidR="002D62AA" w:rsidRPr="005650FF" w:rsidRDefault="00654530" w:rsidP="002D62AA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Training, Education, and Standards Committee (Finkle &amp; Lewis)</w:t>
      </w:r>
      <w:r w:rsidR="002D62AA" w:rsidRPr="002D62AA">
        <w:rPr>
          <w:sz w:val="28"/>
          <w:szCs w:val="28"/>
        </w:rPr>
        <w:t xml:space="preserve"> </w:t>
      </w:r>
    </w:p>
    <w:p w14:paraId="21B8FE68" w14:textId="360DD1E7" w:rsidR="002D62AA" w:rsidRPr="005650FF" w:rsidRDefault="002D62AA" w:rsidP="002D62AA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Finance Committee (</w:t>
      </w:r>
      <w:r w:rsidR="00D53706">
        <w:rPr>
          <w:rFonts w:ascii="Georgia" w:eastAsia="Georgia" w:hAnsi="Georgia" w:cs="Georgia"/>
          <w:sz w:val="28"/>
          <w:szCs w:val="28"/>
        </w:rPr>
        <w:t xml:space="preserve">Perez </w:t>
      </w:r>
      <w:r w:rsidR="00D53706" w:rsidRPr="00D53706">
        <w:rPr>
          <w:rFonts w:ascii="Georgia" w:eastAsia="Georgia" w:hAnsi="Georgia" w:cs="Georgia"/>
          <w:i/>
          <w:sz w:val="28"/>
          <w:szCs w:val="28"/>
        </w:rPr>
        <w:t xml:space="preserve">for </w:t>
      </w:r>
      <w:r w:rsidRPr="00D53706">
        <w:rPr>
          <w:rFonts w:ascii="Georgia" w:eastAsia="Georgia" w:hAnsi="Georgia" w:cs="Georgia"/>
          <w:i/>
          <w:sz w:val="28"/>
          <w:szCs w:val="28"/>
        </w:rPr>
        <w:t>Frasier</w:t>
      </w:r>
      <w:r w:rsidRPr="005650FF">
        <w:rPr>
          <w:rFonts w:ascii="Georgia" w:eastAsia="Georgia" w:hAnsi="Georgia" w:cs="Georgia"/>
          <w:sz w:val="28"/>
          <w:szCs w:val="28"/>
        </w:rPr>
        <w:t>)</w:t>
      </w:r>
    </w:p>
    <w:p w14:paraId="6F1DBBD4" w14:textId="77777777" w:rsidR="00D53706" w:rsidRPr="002D62AA" w:rsidRDefault="00D53706" w:rsidP="00D53706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Scholarship Committee (</w:t>
      </w:r>
      <w:r>
        <w:rPr>
          <w:rFonts w:ascii="Georgia" w:eastAsia="Georgia" w:hAnsi="Georgia" w:cs="Georgia"/>
          <w:sz w:val="28"/>
          <w:szCs w:val="28"/>
        </w:rPr>
        <w:t>Irlando</w:t>
      </w:r>
      <w:r w:rsidRPr="005650FF">
        <w:rPr>
          <w:rFonts w:ascii="Georgia" w:eastAsia="Georgia" w:hAnsi="Georgia" w:cs="Georgia"/>
          <w:sz w:val="28"/>
          <w:szCs w:val="28"/>
        </w:rPr>
        <w:t>)</w:t>
      </w:r>
    </w:p>
    <w:p w14:paraId="02113263" w14:textId="77777777" w:rsidR="00D53706" w:rsidRPr="000E45AE" w:rsidRDefault="00D53706" w:rsidP="00D53706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Strategic Planning Committee (</w:t>
      </w:r>
      <w:r>
        <w:rPr>
          <w:rFonts w:ascii="Georgia" w:eastAsia="Georgia" w:hAnsi="Georgia" w:cs="Georgia"/>
          <w:sz w:val="28"/>
          <w:szCs w:val="28"/>
        </w:rPr>
        <w:t xml:space="preserve">Corr </w:t>
      </w:r>
      <w:r w:rsidRPr="00D53706">
        <w:rPr>
          <w:rFonts w:ascii="Georgia" w:eastAsia="Georgia" w:hAnsi="Georgia" w:cs="Georgia"/>
          <w:i/>
          <w:sz w:val="28"/>
          <w:szCs w:val="28"/>
        </w:rPr>
        <w:t>for Bradley</w:t>
      </w:r>
      <w:r w:rsidRPr="005650FF">
        <w:rPr>
          <w:rFonts w:ascii="Georgia" w:eastAsia="Georgia" w:hAnsi="Georgia" w:cs="Georgia"/>
          <w:sz w:val="28"/>
          <w:szCs w:val="28"/>
        </w:rPr>
        <w:t>)</w:t>
      </w:r>
    </w:p>
    <w:p w14:paraId="1D59EACA" w14:textId="77777777"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>New Business</w:t>
      </w:r>
    </w:p>
    <w:p w14:paraId="101B945F" w14:textId="77777777" w:rsidR="00672476" w:rsidRPr="002A06E6" w:rsidRDefault="00672476" w:rsidP="00407B49">
      <w:pPr>
        <w:rPr>
          <w:rFonts w:ascii="Georgia" w:hAnsi="Georgia"/>
        </w:rPr>
      </w:pPr>
    </w:p>
    <w:sectPr w:rsidR="00672476" w:rsidRPr="002A06E6" w:rsidSect="00E74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2189CF" w14:textId="77777777" w:rsidR="00BC746E" w:rsidRDefault="00BC746E" w:rsidP="00FF5257">
      <w:r>
        <w:separator/>
      </w:r>
    </w:p>
  </w:endnote>
  <w:endnote w:type="continuationSeparator" w:id="0">
    <w:p w14:paraId="2E3E3209" w14:textId="77777777" w:rsidR="00BC746E" w:rsidRDefault="00BC746E" w:rsidP="00FF52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F6563" w14:textId="77777777" w:rsidR="00BC746E" w:rsidRDefault="00BC746E" w:rsidP="00FF5257">
      <w:r>
        <w:separator/>
      </w:r>
    </w:p>
  </w:footnote>
  <w:footnote w:type="continuationSeparator" w:id="0">
    <w:p w14:paraId="430DDD5F" w14:textId="77777777" w:rsidR="00BC746E" w:rsidRDefault="00BC746E" w:rsidP="00FF52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BBCE2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B5D3C"/>
    <w:multiLevelType w:val="hybridMultilevel"/>
    <w:tmpl w:val="EA821BD2"/>
    <w:lvl w:ilvl="0" w:tplc="5CB619E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0A15299"/>
    <w:multiLevelType w:val="multilevel"/>
    <w:tmpl w:val="D6F2B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9959D2"/>
    <w:multiLevelType w:val="hybridMultilevel"/>
    <w:tmpl w:val="25DA925A"/>
    <w:lvl w:ilvl="0" w:tplc="093455FC">
      <w:start w:val="1"/>
      <w:numFmt w:val="decimal"/>
      <w:lvlText w:val="%1."/>
      <w:lvlJc w:val="left"/>
      <w:pPr>
        <w:ind w:left="1065"/>
      </w:pPr>
      <w:rPr>
        <w:rFonts w:ascii="Georgia" w:eastAsia="Georgia" w:hAnsi="Georgia" w:cs="Georg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8DCAB58">
      <w:start w:val="1"/>
      <w:numFmt w:val="lowerLetter"/>
      <w:lvlText w:val="%2."/>
      <w:lvlJc w:val="left"/>
      <w:pPr>
        <w:ind w:left="142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47080F0">
      <w:start w:val="1"/>
      <w:numFmt w:val="lowerRoman"/>
      <w:lvlText w:val="%3."/>
      <w:lvlJc w:val="left"/>
      <w:pPr>
        <w:ind w:left="216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A45A8E">
      <w:start w:val="1"/>
      <w:numFmt w:val="decimal"/>
      <w:lvlText w:val="%4"/>
      <w:lvlJc w:val="left"/>
      <w:pPr>
        <w:ind w:left="293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4D07F6A">
      <w:start w:val="1"/>
      <w:numFmt w:val="lowerLetter"/>
      <w:lvlText w:val="%5"/>
      <w:lvlJc w:val="left"/>
      <w:pPr>
        <w:ind w:left="365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73A71D4">
      <w:start w:val="1"/>
      <w:numFmt w:val="lowerRoman"/>
      <w:lvlText w:val="%6"/>
      <w:lvlJc w:val="left"/>
      <w:pPr>
        <w:ind w:left="437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041AD8">
      <w:start w:val="1"/>
      <w:numFmt w:val="decimal"/>
      <w:lvlText w:val="%7"/>
      <w:lvlJc w:val="left"/>
      <w:pPr>
        <w:ind w:left="509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9647B8">
      <w:start w:val="1"/>
      <w:numFmt w:val="lowerLetter"/>
      <w:lvlText w:val="%8"/>
      <w:lvlJc w:val="left"/>
      <w:pPr>
        <w:ind w:left="581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11E2D74">
      <w:start w:val="1"/>
      <w:numFmt w:val="lowerRoman"/>
      <w:lvlText w:val="%9"/>
      <w:lvlJc w:val="left"/>
      <w:pPr>
        <w:ind w:left="653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</w:num>
  <w:num w:numId="4">
    <w:abstractNumId w:val="2"/>
    <w:lvlOverride w:ilvl="0"/>
    <w:lvlOverride w:ilvl="1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MDAwtjA1NjczMDFS0lEKTi0uzszPAymwqAUAxV0uwywAAAA="/>
  </w:docVars>
  <w:rsids>
    <w:rsidRoot w:val="00672476"/>
    <w:rsid w:val="0001025D"/>
    <w:rsid w:val="000130A0"/>
    <w:rsid w:val="00024EB1"/>
    <w:rsid w:val="000732F6"/>
    <w:rsid w:val="000767D1"/>
    <w:rsid w:val="000B411E"/>
    <w:rsid w:val="000E23AC"/>
    <w:rsid w:val="000E45AE"/>
    <w:rsid w:val="00126E32"/>
    <w:rsid w:val="00195CFB"/>
    <w:rsid w:val="001A06FC"/>
    <w:rsid w:val="001E46CA"/>
    <w:rsid w:val="001F0857"/>
    <w:rsid w:val="001F35C5"/>
    <w:rsid w:val="00207369"/>
    <w:rsid w:val="0023315E"/>
    <w:rsid w:val="00244CD8"/>
    <w:rsid w:val="00266F96"/>
    <w:rsid w:val="00287D46"/>
    <w:rsid w:val="002A06E6"/>
    <w:rsid w:val="002C1EE1"/>
    <w:rsid w:val="002D62AA"/>
    <w:rsid w:val="00306E1B"/>
    <w:rsid w:val="0034799A"/>
    <w:rsid w:val="003933B9"/>
    <w:rsid w:val="003B7943"/>
    <w:rsid w:val="003C19B5"/>
    <w:rsid w:val="003D0B03"/>
    <w:rsid w:val="00407B49"/>
    <w:rsid w:val="0042763D"/>
    <w:rsid w:val="00430978"/>
    <w:rsid w:val="004B6E01"/>
    <w:rsid w:val="004C4358"/>
    <w:rsid w:val="004F2B4F"/>
    <w:rsid w:val="005115A7"/>
    <w:rsid w:val="00520234"/>
    <w:rsid w:val="00521906"/>
    <w:rsid w:val="00532392"/>
    <w:rsid w:val="00535BB9"/>
    <w:rsid w:val="00547848"/>
    <w:rsid w:val="00552DD3"/>
    <w:rsid w:val="00555FBA"/>
    <w:rsid w:val="00561A5B"/>
    <w:rsid w:val="005650FF"/>
    <w:rsid w:val="005A31D5"/>
    <w:rsid w:val="005C25E8"/>
    <w:rsid w:val="005D7D93"/>
    <w:rsid w:val="00600FD3"/>
    <w:rsid w:val="00606F89"/>
    <w:rsid w:val="00610C7E"/>
    <w:rsid w:val="0062556B"/>
    <w:rsid w:val="006325BD"/>
    <w:rsid w:val="006376DA"/>
    <w:rsid w:val="00654530"/>
    <w:rsid w:val="00672476"/>
    <w:rsid w:val="006A7C24"/>
    <w:rsid w:val="006F66C9"/>
    <w:rsid w:val="00705AB8"/>
    <w:rsid w:val="00743C26"/>
    <w:rsid w:val="007519E2"/>
    <w:rsid w:val="00752F6E"/>
    <w:rsid w:val="00772B76"/>
    <w:rsid w:val="00784476"/>
    <w:rsid w:val="00796F12"/>
    <w:rsid w:val="007C2F1A"/>
    <w:rsid w:val="007C585B"/>
    <w:rsid w:val="007D1D46"/>
    <w:rsid w:val="007E698A"/>
    <w:rsid w:val="008147AC"/>
    <w:rsid w:val="00842366"/>
    <w:rsid w:val="0086449A"/>
    <w:rsid w:val="00866D23"/>
    <w:rsid w:val="00876CAB"/>
    <w:rsid w:val="00881048"/>
    <w:rsid w:val="00882921"/>
    <w:rsid w:val="00886832"/>
    <w:rsid w:val="00887A4C"/>
    <w:rsid w:val="00892D9A"/>
    <w:rsid w:val="008D13CA"/>
    <w:rsid w:val="008E7B8D"/>
    <w:rsid w:val="00920129"/>
    <w:rsid w:val="009542C5"/>
    <w:rsid w:val="00997E48"/>
    <w:rsid w:val="009A5ADC"/>
    <w:rsid w:val="009B6D2B"/>
    <w:rsid w:val="009C0881"/>
    <w:rsid w:val="009D17CD"/>
    <w:rsid w:val="009F7335"/>
    <w:rsid w:val="00A24275"/>
    <w:rsid w:val="00A245B6"/>
    <w:rsid w:val="00A247C7"/>
    <w:rsid w:val="00A519F8"/>
    <w:rsid w:val="00A85577"/>
    <w:rsid w:val="00AA0D43"/>
    <w:rsid w:val="00AA792F"/>
    <w:rsid w:val="00AC4BE8"/>
    <w:rsid w:val="00AD5A0C"/>
    <w:rsid w:val="00B217A7"/>
    <w:rsid w:val="00B76AA3"/>
    <w:rsid w:val="00BC746E"/>
    <w:rsid w:val="00BF657D"/>
    <w:rsid w:val="00C00BE9"/>
    <w:rsid w:val="00C2455B"/>
    <w:rsid w:val="00C27323"/>
    <w:rsid w:val="00C470BA"/>
    <w:rsid w:val="00C579FA"/>
    <w:rsid w:val="00CB3AE4"/>
    <w:rsid w:val="00CC2A9E"/>
    <w:rsid w:val="00CD3A7F"/>
    <w:rsid w:val="00D07FF6"/>
    <w:rsid w:val="00D17649"/>
    <w:rsid w:val="00D251D8"/>
    <w:rsid w:val="00D53706"/>
    <w:rsid w:val="00D57B13"/>
    <w:rsid w:val="00D74CBB"/>
    <w:rsid w:val="00D84FC4"/>
    <w:rsid w:val="00D96EDA"/>
    <w:rsid w:val="00DA4DD2"/>
    <w:rsid w:val="00DC620D"/>
    <w:rsid w:val="00DC7798"/>
    <w:rsid w:val="00E3379D"/>
    <w:rsid w:val="00E67671"/>
    <w:rsid w:val="00E74C59"/>
    <w:rsid w:val="00E900C0"/>
    <w:rsid w:val="00EB0B6E"/>
    <w:rsid w:val="00EF0B2C"/>
    <w:rsid w:val="00F14CB3"/>
    <w:rsid w:val="00F23B9A"/>
    <w:rsid w:val="00F30776"/>
    <w:rsid w:val="00F37268"/>
    <w:rsid w:val="00F659AB"/>
    <w:rsid w:val="00F725D1"/>
    <w:rsid w:val="00FA073F"/>
    <w:rsid w:val="00FA0882"/>
    <w:rsid w:val="00FE5C74"/>
    <w:rsid w:val="00FF5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1B9438"/>
  <w15:chartTrackingRefBased/>
  <w15:docId w15:val="{DBA3425F-5428-45E6-BEE5-E271F48C7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AA3"/>
    <w:pPr>
      <w:ind w:left="720"/>
      <w:contextualSpacing/>
    </w:pPr>
  </w:style>
  <w:style w:type="paragraph" w:styleId="Header">
    <w:name w:val="header"/>
    <w:basedOn w:val="Normal"/>
    <w:link w:val="HeaderChar"/>
    <w:rsid w:val="00FF52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F5257"/>
    <w:rPr>
      <w:sz w:val="24"/>
      <w:szCs w:val="24"/>
    </w:rPr>
  </w:style>
  <w:style w:type="paragraph" w:styleId="Footer">
    <w:name w:val="footer"/>
    <w:basedOn w:val="Normal"/>
    <w:link w:val="FooterChar"/>
    <w:rsid w:val="00FF52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F5257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F23B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3B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12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9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49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COLE Board Meeting Agenda</vt:lpstr>
    </vt:vector>
  </TitlesOfParts>
  <Company>CITY OF CHICAGO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OLE Board Meeting Agenda</dc:title>
  <dc:subject/>
  <dc:creator>Brian Corr</dc:creator>
  <cp:keywords/>
  <cp:lastModifiedBy>Corr, Brian</cp:lastModifiedBy>
  <cp:revision>4</cp:revision>
  <cp:lastPrinted>2018-05-08T17:13:00Z</cp:lastPrinted>
  <dcterms:created xsi:type="dcterms:W3CDTF">2018-05-08T14:07:00Z</dcterms:created>
  <dcterms:modified xsi:type="dcterms:W3CDTF">2018-05-08T17:39:00Z</dcterms:modified>
</cp:coreProperties>
</file>